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0157" w:rsidRPr="004F00A1" w:rsidRDefault="00045823" w:rsidP="003B0157">
      <w:pPr>
        <w:jc w:val="center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Mental Health Series Week 3</w:t>
      </w:r>
      <w:r w:rsidR="003B0157" w:rsidRPr="004F00A1">
        <w:rPr>
          <w:rFonts w:ascii="Arial" w:hAnsi="Arial" w:cs="Arial"/>
          <w:sz w:val="24"/>
          <w:szCs w:val="24"/>
        </w:rPr>
        <w:t xml:space="preserve">: </w:t>
      </w:r>
      <w:r w:rsidRPr="004F00A1">
        <w:rPr>
          <w:rFonts w:ascii="Arial" w:hAnsi="Arial" w:cs="Arial"/>
          <w:sz w:val="24"/>
          <w:szCs w:val="24"/>
        </w:rPr>
        <w:t>Control and Perfectionism (James &amp; John)</w:t>
      </w:r>
    </w:p>
    <w:p w:rsidR="003B0157" w:rsidRPr="004F00A1" w:rsidRDefault="003B0157" w:rsidP="003B0157">
      <w:pPr>
        <w:spacing w:line="360" w:lineRule="auto"/>
        <w:rPr>
          <w:rFonts w:ascii="Arial" w:hAnsi="Arial" w:cs="Arial"/>
          <w:color w:val="292929"/>
          <w:spacing w:val="-1"/>
          <w:sz w:val="24"/>
          <w:szCs w:val="24"/>
        </w:rPr>
      </w:pPr>
      <w:r w:rsidRPr="004F00A1">
        <w:rPr>
          <w:rFonts w:ascii="Arial" w:hAnsi="Arial" w:cs="Arial"/>
          <w:color w:val="292929"/>
          <w:spacing w:val="-1"/>
          <w:sz w:val="24"/>
          <w:szCs w:val="24"/>
        </w:rPr>
        <w:t>Story/Quote</w:t>
      </w:r>
    </w:p>
    <w:p w:rsidR="003A39F5" w:rsidRPr="004F00A1" w:rsidRDefault="003374F0" w:rsidP="003B0157">
      <w:p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Perfectionism is broadly defined as a combination of excessively high personal standards and overly critical self-evaluations.</w:t>
      </w:r>
      <w:r w:rsidR="00140B83" w:rsidRPr="004F00A1">
        <w:rPr>
          <w:rFonts w:ascii="Arial" w:hAnsi="Arial" w:cs="Arial"/>
          <w:sz w:val="24"/>
          <w:szCs w:val="24"/>
        </w:rPr>
        <w:t xml:space="preserve"> The need for control is all about all about avoiding negative outcomes so it’s not a surprise that control and perfectionism go hand in hand. </w:t>
      </w:r>
    </w:p>
    <w:p w:rsidR="003B0157" w:rsidRPr="004F00A1" w:rsidRDefault="003B0157" w:rsidP="003B0157">
      <w:p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Statistics</w:t>
      </w:r>
    </w:p>
    <w:p w:rsidR="00CE0558" w:rsidRPr="004F00A1" w:rsidRDefault="00CE0558" w:rsidP="003374F0">
      <w:p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 xml:space="preserve">Every week I’ve given </w:t>
      </w:r>
      <w:r w:rsidR="003374F0" w:rsidRPr="004F00A1">
        <w:rPr>
          <w:rFonts w:ascii="Arial" w:hAnsi="Arial" w:cs="Arial"/>
          <w:sz w:val="24"/>
          <w:szCs w:val="24"/>
        </w:rPr>
        <w:t>a few statistics just so we can all wrap our heads around the gravity of the mental hea</w:t>
      </w:r>
      <w:r w:rsidR="00B878B6" w:rsidRPr="004F00A1">
        <w:rPr>
          <w:rFonts w:ascii="Arial" w:hAnsi="Arial" w:cs="Arial"/>
          <w:sz w:val="24"/>
          <w:szCs w:val="24"/>
        </w:rPr>
        <w:t>lth crisis specific to the topic of the week. But sometimes when we see numbers we can forget that every number has a name. Every one of them was created in the image of God and loved by Him (and most likely many others).</w:t>
      </w:r>
      <w:r w:rsidR="00F51091" w:rsidRPr="004F00A1">
        <w:rPr>
          <w:rFonts w:ascii="Arial" w:hAnsi="Arial" w:cs="Arial"/>
          <w:sz w:val="24"/>
          <w:szCs w:val="24"/>
        </w:rPr>
        <w:t xml:space="preserve"> Here are some of the names you may have heard in the last two months.</w:t>
      </w:r>
    </w:p>
    <w:p w:rsidR="00CE0558" w:rsidRPr="004F00A1" w:rsidRDefault="00CE0558" w:rsidP="00CE0558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 xml:space="preserve">Laura </w:t>
      </w:r>
      <w:proofErr w:type="spellStart"/>
      <w:r w:rsidRPr="004F00A1">
        <w:rPr>
          <w:rFonts w:ascii="Arial" w:hAnsi="Arial" w:cs="Arial"/>
          <w:sz w:val="24"/>
          <w:szCs w:val="24"/>
        </w:rPr>
        <w:t>Bernett</w:t>
      </w:r>
      <w:proofErr w:type="spellEnd"/>
      <w:r w:rsidRPr="004F00A1">
        <w:rPr>
          <w:rFonts w:ascii="Arial" w:hAnsi="Arial" w:cs="Arial"/>
          <w:sz w:val="24"/>
          <w:szCs w:val="24"/>
        </w:rPr>
        <w:t xml:space="preserve"> was a softball player at James Madison University</w:t>
      </w:r>
      <w:r w:rsidR="003374F0" w:rsidRPr="004F00A1">
        <w:rPr>
          <w:rFonts w:ascii="Arial" w:hAnsi="Arial" w:cs="Arial"/>
          <w:sz w:val="24"/>
          <w:szCs w:val="24"/>
        </w:rPr>
        <w:t xml:space="preserve">. </w:t>
      </w:r>
      <w:r w:rsidRPr="004F00A1">
        <w:rPr>
          <w:rFonts w:ascii="Arial" w:hAnsi="Arial" w:cs="Arial"/>
          <w:sz w:val="24"/>
          <w:szCs w:val="24"/>
        </w:rPr>
        <w:t>She had just been named conference player of the week.</w:t>
      </w:r>
    </w:p>
    <w:p w:rsidR="00CE0558" w:rsidRPr="004F00A1" w:rsidRDefault="00CE0558" w:rsidP="00CE0558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 xml:space="preserve">Sarah </w:t>
      </w:r>
      <w:proofErr w:type="spellStart"/>
      <w:r w:rsidRPr="004F00A1">
        <w:rPr>
          <w:rFonts w:ascii="Arial" w:hAnsi="Arial" w:cs="Arial"/>
          <w:sz w:val="24"/>
          <w:szCs w:val="24"/>
        </w:rPr>
        <w:t>Shulze</w:t>
      </w:r>
      <w:proofErr w:type="spellEnd"/>
      <w:r w:rsidRPr="004F00A1">
        <w:rPr>
          <w:rFonts w:ascii="Arial" w:hAnsi="Arial" w:cs="Arial"/>
          <w:sz w:val="24"/>
          <w:szCs w:val="24"/>
        </w:rPr>
        <w:t xml:space="preserve"> was a runner at University of Wisconsin – Madison</w:t>
      </w:r>
    </w:p>
    <w:p w:rsidR="00CE0558" w:rsidRPr="004F00A1" w:rsidRDefault="00CE0558" w:rsidP="00CE0558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Katie Meyer was a soccer player for Stanford University</w:t>
      </w:r>
    </w:p>
    <w:p w:rsidR="00F51091" w:rsidRPr="004F00A1" w:rsidRDefault="00F51091" w:rsidP="00CE0558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Naomi Judd was a country music artist with 5 Grammy awards to show for it</w:t>
      </w:r>
    </w:p>
    <w:p w:rsidR="00B878B6" w:rsidRPr="004F00A1" w:rsidRDefault="00B878B6" w:rsidP="00CE0558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 xml:space="preserve">Sydney Breyer was an honor student at University of Mount Union </w:t>
      </w:r>
    </w:p>
    <w:p w:rsidR="00B878B6" w:rsidRPr="004F00A1" w:rsidRDefault="00B878B6" w:rsidP="00B878B6">
      <w:pPr>
        <w:pStyle w:val="ListParagraph"/>
        <w:numPr>
          <w:ilvl w:val="1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She would have been 25 on May 4</w:t>
      </w:r>
      <w:r w:rsidRPr="004F00A1">
        <w:rPr>
          <w:rFonts w:ascii="Arial" w:hAnsi="Arial" w:cs="Arial"/>
          <w:sz w:val="24"/>
          <w:szCs w:val="24"/>
          <w:vertAlign w:val="superscript"/>
        </w:rPr>
        <w:t>th</w:t>
      </w:r>
      <w:r w:rsidRPr="004F00A1">
        <w:rPr>
          <w:rFonts w:ascii="Arial" w:hAnsi="Arial" w:cs="Arial"/>
          <w:sz w:val="24"/>
          <w:szCs w:val="24"/>
        </w:rPr>
        <w:t>, but remains forever 18 in my mind</w:t>
      </w:r>
      <w:r w:rsidR="0033502F" w:rsidRPr="004F00A1">
        <w:rPr>
          <w:rFonts w:ascii="Arial" w:hAnsi="Arial" w:cs="Arial"/>
          <w:sz w:val="24"/>
          <w:szCs w:val="24"/>
        </w:rPr>
        <w:t>’</w:t>
      </w:r>
      <w:r w:rsidRPr="004F00A1">
        <w:rPr>
          <w:rFonts w:ascii="Arial" w:hAnsi="Arial" w:cs="Arial"/>
          <w:sz w:val="24"/>
          <w:szCs w:val="24"/>
        </w:rPr>
        <w:t>s eye</w:t>
      </w:r>
    </w:p>
    <w:p w:rsidR="00F51091" w:rsidRPr="004F00A1" w:rsidRDefault="00B878B6" w:rsidP="00B878B6">
      <w:p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For those who don’t know me</w:t>
      </w:r>
      <w:r w:rsidR="00F51091" w:rsidRPr="004F00A1">
        <w:rPr>
          <w:rFonts w:ascii="Arial" w:hAnsi="Arial" w:cs="Arial"/>
          <w:sz w:val="24"/>
          <w:szCs w:val="24"/>
        </w:rPr>
        <w:t xml:space="preserve"> well</w:t>
      </w:r>
      <w:r w:rsidRPr="004F00A1">
        <w:rPr>
          <w:rFonts w:ascii="Arial" w:hAnsi="Arial" w:cs="Arial"/>
          <w:sz w:val="24"/>
          <w:szCs w:val="24"/>
        </w:rPr>
        <w:t>, none of this series has been an academic exercise</w:t>
      </w:r>
      <w:r w:rsidR="00F51091" w:rsidRPr="004F00A1">
        <w:rPr>
          <w:rFonts w:ascii="Arial" w:hAnsi="Arial" w:cs="Arial"/>
          <w:sz w:val="24"/>
          <w:szCs w:val="24"/>
        </w:rPr>
        <w:t xml:space="preserve"> of</w:t>
      </w:r>
      <w:r w:rsidRPr="004F00A1">
        <w:rPr>
          <w:rFonts w:ascii="Arial" w:hAnsi="Arial" w:cs="Arial"/>
          <w:sz w:val="24"/>
          <w:szCs w:val="24"/>
        </w:rPr>
        <w:t xml:space="preserve"> rattling </w:t>
      </w:r>
      <w:r w:rsidR="00F51091" w:rsidRPr="004F00A1">
        <w:rPr>
          <w:rFonts w:ascii="Arial" w:hAnsi="Arial" w:cs="Arial"/>
          <w:sz w:val="24"/>
          <w:szCs w:val="24"/>
        </w:rPr>
        <w:t>statistics or helpful tips that I have never had to live out. These things matter. My daughter</w:t>
      </w:r>
      <w:r w:rsidR="00211AF0" w:rsidRPr="004F00A1">
        <w:rPr>
          <w:rFonts w:ascii="Arial" w:hAnsi="Arial" w:cs="Arial"/>
          <w:sz w:val="24"/>
          <w:szCs w:val="24"/>
        </w:rPr>
        <w:t xml:space="preserve"> Sydney</w:t>
      </w:r>
      <w:r w:rsidR="00F51091" w:rsidRPr="004F00A1">
        <w:rPr>
          <w:rFonts w:ascii="Arial" w:hAnsi="Arial" w:cs="Arial"/>
          <w:sz w:val="24"/>
          <w:szCs w:val="24"/>
        </w:rPr>
        <w:t>, your kids, your spouse, your friends and co-workers all matter.</w:t>
      </w:r>
    </w:p>
    <w:p w:rsidR="00B878B6" w:rsidRPr="004F00A1" w:rsidRDefault="00F51091" w:rsidP="003B0157">
      <w:p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The hardest thing about our topic on perfectionism and control today is that</w:t>
      </w:r>
      <w:r w:rsidR="003374F0"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 xml:space="preserve"> perfectionistic people want to seem perfect, </w:t>
      </w:r>
      <w:r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 xml:space="preserve">so </w:t>
      </w:r>
      <w:r w:rsidR="003374F0"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they tend not to seek help when it is required and they hide their true pain.</w:t>
      </w:r>
      <w:r w:rsidRPr="004F00A1">
        <w:rPr>
          <w:rFonts w:ascii="Arial" w:hAnsi="Arial" w:cs="Arial"/>
          <w:sz w:val="24"/>
          <w:szCs w:val="24"/>
        </w:rPr>
        <w:t xml:space="preserve"> </w:t>
      </w:r>
      <w:r w:rsidR="003374F0" w:rsidRPr="004F00A1">
        <w:rPr>
          <w:rFonts w:ascii="Arial" w:hAnsi="Arial" w:cs="Arial"/>
          <w:sz w:val="24"/>
          <w:szCs w:val="24"/>
        </w:rPr>
        <w:t>However, one</w:t>
      </w:r>
      <w:r w:rsidR="00486607" w:rsidRPr="004F00A1">
        <w:rPr>
          <w:rFonts w:ascii="Arial" w:hAnsi="Arial" w:cs="Arial"/>
          <w:sz w:val="24"/>
          <w:szCs w:val="24"/>
        </w:rPr>
        <w:t xml:space="preserve"> study </w:t>
      </w:r>
      <w:r w:rsidR="003374F0" w:rsidRPr="004F00A1">
        <w:rPr>
          <w:rFonts w:ascii="Arial" w:hAnsi="Arial" w:cs="Arial"/>
          <w:sz w:val="24"/>
          <w:szCs w:val="24"/>
        </w:rPr>
        <w:t xml:space="preserve">that I found </w:t>
      </w:r>
      <w:r w:rsidR="00486607" w:rsidRPr="004F00A1">
        <w:rPr>
          <w:rFonts w:ascii="Arial" w:hAnsi="Arial" w:cs="Arial"/>
          <w:sz w:val="24"/>
          <w:szCs w:val="24"/>
        </w:rPr>
        <w:t>reported that more than 70% of those who attempt suicide were in the habit of creating “exceedingly high” expectations of themselves.</w:t>
      </w:r>
      <w:r w:rsidR="003374F0" w:rsidRPr="004F00A1">
        <w:rPr>
          <w:rFonts w:ascii="Arial" w:hAnsi="Arial" w:cs="Arial"/>
          <w:sz w:val="24"/>
          <w:szCs w:val="24"/>
        </w:rPr>
        <w:t xml:space="preserve"> </w:t>
      </w:r>
    </w:p>
    <w:p w:rsidR="003B0157" w:rsidRPr="004F00A1" w:rsidRDefault="00DF3B70" w:rsidP="003B0157">
      <w:p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Types</w:t>
      </w:r>
      <w:r w:rsidR="003B0157" w:rsidRPr="004F00A1">
        <w:rPr>
          <w:rFonts w:ascii="Arial" w:hAnsi="Arial" w:cs="Arial"/>
          <w:sz w:val="24"/>
          <w:szCs w:val="24"/>
        </w:rPr>
        <w:t xml:space="preserve"> of </w:t>
      </w:r>
      <w:r w:rsidR="00045823" w:rsidRPr="004F00A1">
        <w:rPr>
          <w:rFonts w:ascii="Arial" w:hAnsi="Arial" w:cs="Arial"/>
          <w:sz w:val="24"/>
          <w:szCs w:val="24"/>
        </w:rPr>
        <w:t>Perfectionism</w:t>
      </w:r>
      <w:r w:rsidR="00F51091" w:rsidRPr="004F00A1">
        <w:rPr>
          <w:rFonts w:ascii="Arial" w:hAnsi="Arial" w:cs="Arial"/>
          <w:sz w:val="24"/>
          <w:szCs w:val="24"/>
        </w:rPr>
        <w:t xml:space="preserve"> There are 3 basic types of perfectionism</w:t>
      </w:r>
    </w:p>
    <w:p w:rsidR="003B0157" w:rsidRPr="004F00A1" w:rsidRDefault="00045823" w:rsidP="003B0157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Self-oriented perfectionism</w:t>
      </w:r>
      <w:r w:rsidR="00486607" w:rsidRPr="004F00A1">
        <w:rPr>
          <w:rFonts w:ascii="Arial" w:hAnsi="Arial" w:cs="Arial"/>
          <w:sz w:val="24"/>
          <w:szCs w:val="24"/>
        </w:rPr>
        <w:t xml:space="preserve"> (</w:t>
      </w:r>
      <w:r w:rsidR="00486607"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unrealistic high expectations for oneself)</w:t>
      </w:r>
    </w:p>
    <w:p w:rsidR="00140B83" w:rsidRPr="004F00A1" w:rsidRDefault="00140B83" w:rsidP="00140B83">
      <w:pPr>
        <w:pStyle w:val="ListParagraph"/>
        <w:numPr>
          <w:ilvl w:val="1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Many high achievers land in this category, and it is not all bad</w:t>
      </w:r>
    </w:p>
    <w:p w:rsidR="00140B83" w:rsidRPr="004F00A1" w:rsidRDefault="00140B83" w:rsidP="00140B83">
      <w:pPr>
        <w:pStyle w:val="ListParagraph"/>
        <w:numPr>
          <w:ilvl w:val="1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If they don’t have other types,</w:t>
      </w:r>
      <w:r w:rsidR="00A13D5D"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 xml:space="preserve"> </w:t>
      </w:r>
      <w:r w:rsidR="0033502F"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mistakes can be</w:t>
      </w:r>
      <w:r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 xml:space="preserve"> motivating, </w:t>
      </w:r>
      <w:r w:rsidR="0033502F"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rather than views as</w:t>
      </w:r>
      <w:r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 xml:space="preserve"> catastrophic</w:t>
      </w:r>
      <w:r w:rsidR="0033502F"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 xml:space="preserve"> failure</w:t>
      </w:r>
      <w:r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.</w:t>
      </w:r>
    </w:p>
    <w:p w:rsidR="003B0157" w:rsidRPr="004F00A1" w:rsidRDefault="00045823" w:rsidP="00045823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lastRenderedPageBreak/>
        <w:t>Other-oriented perfectionism</w:t>
      </w:r>
      <w:r w:rsidR="00486607" w:rsidRPr="004F00A1">
        <w:rPr>
          <w:rFonts w:ascii="Arial" w:hAnsi="Arial" w:cs="Arial"/>
          <w:sz w:val="24"/>
          <w:szCs w:val="24"/>
        </w:rPr>
        <w:t xml:space="preserve"> (</w:t>
      </w:r>
      <w:r w:rsidR="00486607"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unrealistic high expectations for others)</w:t>
      </w:r>
      <w:r w:rsidR="008F681D"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. Perfectionistic parents are often place their other-oriented tendencies onto their children, which feeds into this last one.</w:t>
      </w:r>
    </w:p>
    <w:p w:rsidR="003B0157" w:rsidRPr="004F00A1" w:rsidRDefault="00045823" w:rsidP="003B0157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Socially prescribed perfectionism</w:t>
      </w:r>
      <w:r w:rsidR="00486607" w:rsidRPr="004F00A1">
        <w:rPr>
          <w:rFonts w:ascii="Arial" w:hAnsi="Arial" w:cs="Arial"/>
          <w:sz w:val="24"/>
          <w:szCs w:val="24"/>
        </w:rPr>
        <w:t xml:space="preserve"> (</w:t>
      </w:r>
      <w:r w:rsidR="00486607"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the belief that others have high expectations related to oneself to be perfect)</w:t>
      </w:r>
    </w:p>
    <w:p w:rsidR="00D11BCE" w:rsidRPr="004F00A1" w:rsidRDefault="00D11BCE" w:rsidP="00D11BCE">
      <w:pPr>
        <w:pStyle w:val="ListParagraph"/>
        <w:numPr>
          <w:ilvl w:val="1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The most debilitating of the three types</w:t>
      </w:r>
    </w:p>
    <w:p w:rsidR="00140B83" w:rsidRPr="004F00A1" w:rsidRDefault="00140B83" w:rsidP="00D11BCE">
      <w:pPr>
        <w:pStyle w:val="ListParagraph"/>
        <w:numPr>
          <w:ilvl w:val="1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Generally see significant maladaptive behaviors</w:t>
      </w:r>
    </w:p>
    <w:p w:rsidR="003B0157" w:rsidRPr="004F00A1" w:rsidRDefault="00DF3B70" w:rsidP="003B0157">
      <w:p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Sources</w:t>
      </w:r>
      <w:r w:rsidR="003B0157" w:rsidRPr="004F00A1">
        <w:rPr>
          <w:rFonts w:ascii="Arial" w:hAnsi="Arial" w:cs="Arial"/>
          <w:sz w:val="24"/>
          <w:szCs w:val="24"/>
        </w:rPr>
        <w:t xml:space="preserve"> of </w:t>
      </w:r>
      <w:r w:rsidR="005D3E8D" w:rsidRPr="004F00A1">
        <w:rPr>
          <w:rFonts w:ascii="Arial" w:hAnsi="Arial" w:cs="Arial"/>
          <w:sz w:val="24"/>
          <w:szCs w:val="24"/>
        </w:rPr>
        <w:t>Perfectionism</w:t>
      </w:r>
      <w:r w:rsidR="00FD403E" w:rsidRPr="004F00A1">
        <w:rPr>
          <w:rFonts w:ascii="Arial" w:hAnsi="Arial" w:cs="Arial"/>
          <w:sz w:val="24"/>
          <w:szCs w:val="24"/>
        </w:rPr>
        <w:t xml:space="preserve"> (maladaptive)</w:t>
      </w:r>
    </w:p>
    <w:p w:rsidR="00215CD9" w:rsidRPr="004F00A1" w:rsidRDefault="00FD403E" w:rsidP="00215CD9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highlight w:val="yellow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highlight w:val="yellow"/>
          <w:shd w:val="clear" w:color="auto" w:fill="FFFFFF"/>
        </w:rPr>
        <w:t>Concern over making mistakes</w:t>
      </w:r>
      <w:r w:rsidR="00215CD9" w:rsidRPr="004F00A1">
        <w:rPr>
          <w:rFonts w:ascii="Arial" w:hAnsi="Arial" w:cs="Arial"/>
          <w:color w:val="121212"/>
          <w:sz w:val="24"/>
          <w:szCs w:val="24"/>
          <w:highlight w:val="yellow"/>
          <w:shd w:val="clear" w:color="auto" w:fill="FFFFFF"/>
        </w:rPr>
        <w:t xml:space="preserve"> </w:t>
      </w:r>
    </w:p>
    <w:p w:rsidR="003B0157" w:rsidRPr="004F00A1" w:rsidRDefault="003374F0" w:rsidP="00215CD9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reacting negatively in case of mistakes, interpret mistakes as failure</w:t>
      </w:r>
    </w:p>
    <w:p w:rsidR="00215CD9" w:rsidRPr="004F00A1" w:rsidRDefault="003332AD" w:rsidP="003B0157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Doubts about actions</w:t>
      </w:r>
    </w:p>
    <w:p w:rsidR="00215CD9" w:rsidRPr="004F00A1" w:rsidRDefault="00140B83" w:rsidP="00215CD9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doubting related to the ability of one's performance</w:t>
      </w:r>
    </w:p>
    <w:p w:rsidR="00215CD9" w:rsidRPr="004F00A1" w:rsidRDefault="00215CD9" w:rsidP="00215CD9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highlight w:val="yellow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highlight w:val="yellow"/>
          <w:shd w:val="clear" w:color="auto" w:fill="FFFFFF"/>
        </w:rPr>
        <w:t>P</w:t>
      </w:r>
      <w:r w:rsidR="00DF3B70" w:rsidRPr="004F00A1">
        <w:rPr>
          <w:rFonts w:ascii="Arial" w:hAnsi="Arial" w:cs="Arial"/>
          <w:color w:val="121212"/>
          <w:sz w:val="24"/>
          <w:szCs w:val="24"/>
          <w:highlight w:val="yellow"/>
          <w:shd w:val="clear" w:color="auto" w:fill="FFFFFF"/>
        </w:rPr>
        <w:t>arental criticism</w:t>
      </w:r>
      <w:r w:rsidRPr="004F00A1">
        <w:rPr>
          <w:rFonts w:ascii="Arial" w:hAnsi="Arial" w:cs="Arial"/>
          <w:color w:val="121212"/>
          <w:sz w:val="24"/>
          <w:szCs w:val="24"/>
          <w:highlight w:val="yellow"/>
          <w:shd w:val="clear" w:color="auto" w:fill="FFFFFF"/>
        </w:rPr>
        <w:t xml:space="preserve"> </w:t>
      </w:r>
    </w:p>
    <w:p w:rsidR="00456DAB" w:rsidRPr="004F00A1" w:rsidRDefault="00DF3B70" w:rsidP="00215CD9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also works for a spouse, close relative, or trusted</w:t>
      </w:r>
      <w:r w:rsidR="00215CD9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 coach/mentor</w:t>
      </w:r>
    </w:p>
    <w:p w:rsidR="00215CD9" w:rsidRPr="004F00A1" w:rsidRDefault="00DF3B70" w:rsidP="003B0157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Parental expectations</w:t>
      </w:r>
      <w:r w:rsidR="00215CD9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 </w:t>
      </w:r>
    </w:p>
    <w:p w:rsidR="003B0157" w:rsidRPr="004F00A1" w:rsidRDefault="00215CD9" w:rsidP="00215CD9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P</w:t>
      </w:r>
      <w:r w:rsidR="003374F0"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erceiving that one's parents set high goals and expectations on one's performance</w:t>
      </w:r>
    </w:p>
    <w:p w:rsidR="00215CD9" w:rsidRPr="004F00A1" w:rsidRDefault="00DF3B70" w:rsidP="00DF3B70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Personal Standards</w:t>
      </w:r>
      <w:r w:rsidR="00215CD9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 </w:t>
      </w:r>
    </w:p>
    <w:p w:rsidR="003B0157" w:rsidRPr="004F00A1" w:rsidRDefault="00215CD9" w:rsidP="00215CD9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S</w:t>
      </w:r>
      <w:r w:rsidR="00DF3B70" w:rsidRPr="004F00A1">
        <w:rPr>
          <w:rFonts w:ascii="Arial" w:hAnsi="Arial" w:cs="Arial"/>
          <w:color w:val="3E3D40"/>
          <w:sz w:val="24"/>
          <w:szCs w:val="24"/>
          <w:shd w:val="clear" w:color="auto" w:fill="FFFFFF"/>
        </w:rPr>
        <w:t>triving for high standards and goals</w:t>
      </w:r>
    </w:p>
    <w:p w:rsidR="00215CD9" w:rsidRPr="004F00A1" w:rsidRDefault="00DF3B70" w:rsidP="003B0157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Organizati</w:t>
      </w:r>
      <w:r w:rsidR="00215CD9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on </w:t>
      </w:r>
    </w:p>
    <w:p w:rsidR="003B0157" w:rsidRPr="004F00A1" w:rsidRDefault="00215CD9" w:rsidP="00215CD9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A high need for order and neatness</w:t>
      </w:r>
    </w:p>
    <w:p w:rsidR="00EF332A" w:rsidRPr="004F00A1" w:rsidRDefault="003B0157" w:rsidP="003B0157">
      <w:p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Remember </w:t>
      </w:r>
      <w:r w:rsidR="00D11BCE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the first</w:t>
      </w: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 week I said that 2 contributing factors of suicide are a sense of “thwarted belongingness” (I don’t belong, not connected, nobody cares)</w:t>
      </w:r>
      <w:r w:rsidR="00D11BCE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 </w:t>
      </w: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and a sense of “perceived burdensomeness” (I can’t do anything right, I’ll not good enough, I have</w:t>
      </w:r>
      <w:r w:rsidR="00D11BCE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 nothing to bring to the table). </w:t>
      </w:r>
      <w:r w:rsidR="00556749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When the two factors in yellow occur together, we see that “perceived burdensomeness” becomes significantly magnified, and it is a big red flag.  </w:t>
      </w:r>
    </w:p>
    <w:p w:rsidR="00DF3B70" w:rsidRPr="004F00A1" w:rsidRDefault="00DF3B70" w:rsidP="003B0157">
      <w:p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Indicators/Consequences of Perfectionism</w:t>
      </w:r>
    </w:p>
    <w:p w:rsidR="003A6B0B" w:rsidRPr="004F00A1" w:rsidRDefault="003A6B0B" w:rsidP="00DF3B7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Body-focused repetitive behaviors</w:t>
      </w:r>
      <w:r w:rsidR="00A54CEB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 (nail biting, skin picking,</w:t>
      </w:r>
      <w:r w:rsidR="005D60A1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 hair pulling</w:t>
      </w:r>
      <w:r w:rsidR="00A54CEB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 </w:t>
      </w:r>
      <w:proofErr w:type="spellStart"/>
      <w:r w:rsidR="00A54CEB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etc</w:t>
      </w:r>
      <w:proofErr w:type="spellEnd"/>
      <w:r w:rsidR="00A54CEB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)</w:t>
      </w:r>
    </w:p>
    <w:p w:rsidR="00556749" w:rsidRPr="004F00A1" w:rsidRDefault="00556749" w:rsidP="00DF3B7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Obse</w:t>
      </w:r>
      <w:r w:rsidR="008736BD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ssive compulsive disorder (OCD) &amp;</w:t>
      </w: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 Anorexia</w:t>
      </w:r>
    </w:p>
    <w:p w:rsidR="00556749" w:rsidRPr="004F00A1" w:rsidRDefault="00556749" w:rsidP="00DF3B7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Anxiety/Depression</w:t>
      </w:r>
    </w:p>
    <w:p w:rsidR="00DF3B70" w:rsidRPr="004F00A1" w:rsidRDefault="003374F0" w:rsidP="00DF3B7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Non-suicidal self-injury</w:t>
      </w:r>
      <w:r w:rsidR="00DF3B70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 (cutting, burning, </w:t>
      </w:r>
      <w:proofErr w:type="spellStart"/>
      <w:r w:rsidR="00DF3B70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etc</w:t>
      </w:r>
      <w:proofErr w:type="spellEnd"/>
      <w:r w:rsidR="00DF3B70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)</w:t>
      </w:r>
    </w:p>
    <w:p w:rsidR="00556749" w:rsidRPr="004F00A1" w:rsidRDefault="00556749" w:rsidP="00556749">
      <w:pPr>
        <w:pStyle w:val="ListParagraph"/>
        <w:numPr>
          <w:ilvl w:val="1"/>
          <w:numId w:val="5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More prevalent in girls</w:t>
      </w:r>
    </w:p>
    <w:p w:rsidR="003A39F5" w:rsidRPr="004F00A1" w:rsidRDefault="003A39F5" w:rsidP="00556749">
      <w:pPr>
        <w:pStyle w:val="ListParagraph"/>
        <w:numPr>
          <w:ilvl w:val="1"/>
          <w:numId w:val="5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Big risk factor for suicide </w:t>
      </w:r>
    </w:p>
    <w:p w:rsidR="008F681D" w:rsidRPr="004F00A1" w:rsidRDefault="008F681D" w:rsidP="00DF3B7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lastRenderedPageBreak/>
        <w:t>Increased risk of suicide</w:t>
      </w:r>
    </w:p>
    <w:p w:rsidR="00DF3B70" w:rsidRPr="004F00A1" w:rsidRDefault="00DF3B70" w:rsidP="00DF3B7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Anger</w:t>
      </w:r>
    </w:p>
    <w:p w:rsidR="00556749" w:rsidRPr="004F00A1" w:rsidRDefault="00A13D5D" w:rsidP="00556749">
      <w:pPr>
        <w:pStyle w:val="ListParagraph"/>
        <w:numPr>
          <w:ilvl w:val="1"/>
          <w:numId w:val="5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Outbursts are m</w:t>
      </w:r>
      <w:r w:rsidR="00556749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ore prevalent in boys</w:t>
      </w: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, but anger itself is not unique to the male gender</w:t>
      </w:r>
    </w:p>
    <w:p w:rsidR="00DF3B70" w:rsidRPr="004F00A1" w:rsidRDefault="00DF3B70" w:rsidP="00DF3B7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Procrastination</w:t>
      </w:r>
      <w:r w:rsidR="00A54CEB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 (due to fear of failure)</w:t>
      </w:r>
    </w:p>
    <w:p w:rsidR="00DF3B70" w:rsidRPr="004F00A1" w:rsidRDefault="00DF3B70" w:rsidP="00DF3B7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>Withdrawal</w:t>
      </w:r>
      <w:r w:rsidR="00556749" w:rsidRPr="004F00A1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 from social circles</w:t>
      </w:r>
    </w:p>
    <w:p w:rsidR="003B0157" w:rsidRPr="004F00A1" w:rsidRDefault="003B0157" w:rsidP="003B0157">
      <w:p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What to do if it’s you</w:t>
      </w:r>
    </w:p>
    <w:p w:rsidR="003B0157" w:rsidRPr="004F00A1" w:rsidRDefault="003B0157" w:rsidP="003B0157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Become more balanced</w:t>
      </w:r>
    </w:p>
    <w:p w:rsidR="005D60A1" w:rsidRPr="004F00A1" w:rsidRDefault="005D60A1" w:rsidP="003B0157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Avoid all or nothing mentality</w:t>
      </w:r>
    </w:p>
    <w:p w:rsidR="003B0157" w:rsidRPr="004F00A1" w:rsidRDefault="007C4751" w:rsidP="003B0157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Emphasize progress over perfection</w:t>
      </w:r>
    </w:p>
    <w:p w:rsidR="007C4751" w:rsidRPr="004F00A1" w:rsidRDefault="007C4751" w:rsidP="003B0157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Celebrate small wins</w:t>
      </w:r>
    </w:p>
    <w:p w:rsidR="0097319A" w:rsidRPr="004F00A1" w:rsidRDefault="0097319A" w:rsidP="0097319A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Incorporate laughter and silliness into your day/week</w:t>
      </w:r>
    </w:p>
    <w:p w:rsidR="003B0157" w:rsidRPr="004F00A1" w:rsidRDefault="00126D96" w:rsidP="00126D96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Practice gratitude</w:t>
      </w:r>
    </w:p>
    <w:p w:rsidR="00126D96" w:rsidRPr="004F00A1" w:rsidRDefault="00126D96" w:rsidP="00126D96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This helps connect things you have as provision or gifts from God and not something you had to strive to earn.</w:t>
      </w:r>
    </w:p>
    <w:p w:rsidR="003B0157" w:rsidRPr="004F00A1" w:rsidRDefault="00556749" w:rsidP="005D60A1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Meditate on Scripture</w:t>
      </w:r>
      <w:r w:rsidR="003B0157" w:rsidRPr="004F00A1">
        <w:rPr>
          <w:rFonts w:ascii="Arial" w:hAnsi="Arial" w:cs="Arial"/>
          <w:sz w:val="24"/>
          <w:szCs w:val="24"/>
        </w:rPr>
        <w:t xml:space="preserve">: </w:t>
      </w:r>
      <w:r w:rsidR="005D60A1" w:rsidRPr="004F00A1">
        <w:rPr>
          <w:rFonts w:ascii="Arial" w:hAnsi="Arial" w:cs="Arial"/>
          <w:sz w:val="24"/>
          <w:szCs w:val="24"/>
        </w:rPr>
        <w:t xml:space="preserve">The identity statements I read last week are helpful, </w:t>
      </w:r>
      <w:r w:rsidR="008736BD" w:rsidRPr="004F00A1">
        <w:rPr>
          <w:rFonts w:ascii="Arial" w:hAnsi="Arial" w:cs="Arial"/>
          <w:sz w:val="24"/>
          <w:szCs w:val="24"/>
        </w:rPr>
        <w:t>and</w:t>
      </w:r>
      <w:r w:rsidR="005D60A1" w:rsidRPr="004F00A1">
        <w:rPr>
          <w:rFonts w:ascii="Arial" w:hAnsi="Arial" w:cs="Arial"/>
          <w:sz w:val="24"/>
          <w:szCs w:val="24"/>
        </w:rPr>
        <w:t xml:space="preserve"> these scriptural truths help to</w:t>
      </w:r>
      <w:r w:rsidR="00126D96" w:rsidRPr="004F00A1">
        <w:rPr>
          <w:rFonts w:ascii="Arial" w:hAnsi="Arial" w:cs="Arial"/>
          <w:sz w:val="24"/>
          <w:szCs w:val="24"/>
        </w:rPr>
        <w:t xml:space="preserve"> counter </w:t>
      </w:r>
      <w:r w:rsidR="0097319A" w:rsidRPr="004F00A1">
        <w:rPr>
          <w:rFonts w:ascii="Arial" w:hAnsi="Arial" w:cs="Arial"/>
          <w:sz w:val="24"/>
          <w:szCs w:val="24"/>
        </w:rPr>
        <w:t>criticism</w:t>
      </w:r>
      <w:r w:rsidR="005D60A1" w:rsidRPr="004F00A1">
        <w:rPr>
          <w:rFonts w:ascii="Arial" w:hAnsi="Arial" w:cs="Arial"/>
          <w:sz w:val="24"/>
          <w:szCs w:val="24"/>
        </w:rPr>
        <w:t xml:space="preserve"> whether it is external or internal</w:t>
      </w:r>
      <w:r w:rsidR="00126D96" w:rsidRPr="004F00A1">
        <w:rPr>
          <w:rFonts w:ascii="Arial" w:hAnsi="Arial" w:cs="Arial"/>
          <w:sz w:val="24"/>
          <w:szCs w:val="24"/>
        </w:rPr>
        <w:t xml:space="preserve">. </w:t>
      </w:r>
    </w:p>
    <w:p w:rsidR="003B0157" w:rsidRPr="004F00A1" w:rsidRDefault="005D50B3" w:rsidP="003B0157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color w:val="000000"/>
          <w:shd w:val="clear" w:color="auto" w:fill="FFFFFF"/>
        </w:rPr>
        <w:t xml:space="preserve">There is now no condemnation for those who are in Christ Jesus </w:t>
      </w:r>
      <w:r w:rsidRPr="004F00A1">
        <w:rPr>
          <w:rFonts w:ascii="Arial" w:hAnsi="Arial" w:cs="Arial"/>
          <w:sz w:val="24"/>
          <w:szCs w:val="24"/>
        </w:rPr>
        <w:t>(Romans 8:1</w:t>
      </w:r>
      <w:r w:rsidR="003B0157" w:rsidRPr="004F00A1">
        <w:rPr>
          <w:rFonts w:ascii="Arial" w:hAnsi="Arial" w:cs="Arial"/>
          <w:sz w:val="24"/>
          <w:szCs w:val="24"/>
        </w:rPr>
        <w:t>)</w:t>
      </w:r>
      <w:r w:rsidR="00150EF9" w:rsidRPr="004F00A1">
        <w:rPr>
          <w:rFonts w:ascii="Arial" w:hAnsi="Arial" w:cs="Arial"/>
          <w:sz w:val="24"/>
          <w:szCs w:val="24"/>
        </w:rPr>
        <w:t xml:space="preserve"> He didn’t condem</w:t>
      </w:r>
      <w:r w:rsidR="005D60A1" w:rsidRPr="004F00A1">
        <w:rPr>
          <w:rFonts w:ascii="Arial" w:hAnsi="Arial" w:cs="Arial"/>
          <w:sz w:val="24"/>
          <w:szCs w:val="24"/>
        </w:rPr>
        <w:t>n</w:t>
      </w:r>
      <w:r w:rsidR="00150EF9" w:rsidRPr="004F00A1">
        <w:rPr>
          <w:rFonts w:ascii="Arial" w:hAnsi="Arial" w:cs="Arial"/>
          <w:sz w:val="24"/>
          <w:szCs w:val="24"/>
        </w:rPr>
        <w:t xml:space="preserve"> the woman caught in adultery and he does not condemn you for your mistakes</w:t>
      </w:r>
    </w:p>
    <w:p w:rsidR="003B0157" w:rsidRPr="004F00A1" w:rsidRDefault="000165B3" w:rsidP="003B0157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>You are</w:t>
      </w:r>
      <w:r w:rsidR="005D50B3" w:rsidRPr="004F00A1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fearfully and wonderfully made</w:t>
      </w:r>
      <w:r w:rsidRPr="004F00A1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3B0157" w:rsidRPr="004F00A1">
        <w:rPr>
          <w:rFonts w:ascii="Arial" w:hAnsi="Arial" w:cs="Arial"/>
          <w:sz w:val="24"/>
          <w:szCs w:val="24"/>
        </w:rPr>
        <w:t>(</w:t>
      </w:r>
      <w:r w:rsidR="005D50B3" w:rsidRPr="004F00A1">
        <w:rPr>
          <w:rFonts w:ascii="Arial" w:hAnsi="Arial" w:cs="Arial"/>
          <w:sz w:val="24"/>
          <w:szCs w:val="24"/>
        </w:rPr>
        <w:t>Psalm 139:14</w:t>
      </w:r>
      <w:r w:rsidR="003B0157" w:rsidRPr="004F00A1">
        <w:rPr>
          <w:rFonts w:ascii="Arial" w:hAnsi="Arial" w:cs="Arial"/>
          <w:sz w:val="24"/>
          <w:szCs w:val="24"/>
        </w:rPr>
        <w:t>)</w:t>
      </w:r>
      <w:r w:rsidR="00150EF9" w:rsidRPr="004F00A1">
        <w:rPr>
          <w:rFonts w:ascii="Arial" w:hAnsi="Arial" w:cs="Arial"/>
          <w:sz w:val="24"/>
          <w:szCs w:val="24"/>
        </w:rPr>
        <w:t xml:space="preserve"> God created you perfectly, flaws and all.</w:t>
      </w:r>
    </w:p>
    <w:p w:rsidR="003B0157" w:rsidRPr="004F00A1" w:rsidRDefault="000165B3" w:rsidP="003B0157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color w:val="000000"/>
          <w:sz w:val="24"/>
          <w:szCs w:val="24"/>
          <w:shd w:val="clear" w:color="auto" w:fill="FFFFFF"/>
        </w:rPr>
        <w:t>While we were still sinners, Christ died for us.</w:t>
      </w:r>
      <w:r w:rsidR="003B0157" w:rsidRPr="004F00A1">
        <w:rPr>
          <w:rFonts w:ascii="Arial" w:hAnsi="Arial" w:cs="Arial"/>
          <w:sz w:val="24"/>
          <w:szCs w:val="24"/>
        </w:rPr>
        <w:t xml:space="preserve"> (</w:t>
      </w:r>
      <w:r w:rsidRPr="004F00A1">
        <w:rPr>
          <w:rFonts w:ascii="Arial" w:hAnsi="Arial" w:cs="Arial"/>
          <w:sz w:val="24"/>
          <w:szCs w:val="24"/>
        </w:rPr>
        <w:t>Romans 5:8</w:t>
      </w:r>
      <w:r w:rsidR="003B0157" w:rsidRPr="004F00A1">
        <w:rPr>
          <w:rFonts w:ascii="Arial" w:hAnsi="Arial" w:cs="Arial"/>
          <w:sz w:val="24"/>
          <w:szCs w:val="24"/>
        </w:rPr>
        <w:t>)</w:t>
      </w:r>
      <w:r w:rsidR="00150EF9" w:rsidRPr="004F00A1">
        <w:rPr>
          <w:rFonts w:ascii="Arial" w:hAnsi="Arial" w:cs="Arial"/>
          <w:sz w:val="24"/>
          <w:szCs w:val="24"/>
        </w:rPr>
        <w:t xml:space="preserve"> He didn’t wait to see how great you would be.</w:t>
      </w:r>
    </w:p>
    <w:p w:rsidR="003B0157" w:rsidRPr="004F00A1" w:rsidRDefault="000165B3" w:rsidP="003B0157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If you are in Christ, you are a new creation </w:t>
      </w:r>
      <w:r w:rsidR="003B0157" w:rsidRPr="004F00A1">
        <w:rPr>
          <w:rFonts w:ascii="Arial" w:hAnsi="Arial" w:cs="Arial"/>
          <w:sz w:val="24"/>
          <w:szCs w:val="24"/>
        </w:rPr>
        <w:t>(</w:t>
      </w:r>
      <w:r w:rsidRPr="004F00A1">
        <w:rPr>
          <w:rFonts w:ascii="Arial" w:hAnsi="Arial" w:cs="Arial"/>
          <w:sz w:val="24"/>
          <w:szCs w:val="24"/>
        </w:rPr>
        <w:t>1 Corinthians 5:17</w:t>
      </w:r>
      <w:r w:rsidR="003B0157" w:rsidRPr="004F00A1">
        <w:rPr>
          <w:rFonts w:ascii="Arial" w:hAnsi="Arial" w:cs="Arial"/>
          <w:sz w:val="24"/>
          <w:szCs w:val="24"/>
        </w:rPr>
        <w:t>)</w:t>
      </w:r>
      <w:r w:rsidR="00150EF9" w:rsidRPr="004F00A1">
        <w:rPr>
          <w:rFonts w:ascii="Arial" w:hAnsi="Arial" w:cs="Arial"/>
          <w:sz w:val="24"/>
          <w:szCs w:val="24"/>
        </w:rPr>
        <w:t xml:space="preserve"> </w:t>
      </w:r>
      <w:r w:rsidR="00150EF9" w:rsidRPr="004F00A1">
        <w:rPr>
          <w:rFonts w:ascii="Arial" w:hAnsi="Arial" w:cs="Arial"/>
          <w:color w:val="000000"/>
          <w:sz w:val="24"/>
          <w:szCs w:val="24"/>
          <w:shd w:val="clear" w:color="auto" w:fill="FFFFFF"/>
        </w:rPr>
        <w:t>He</w:t>
      </w:r>
      <w:r w:rsidR="005D5F15" w:rsidRPr="004F00A1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made you </w:t>
      </w:r>
      <w:proofErr w:type="spellStart"/>
      <w:r w:rsidR="005D5F15" w:rsidRPr="004F00A1">
        <w:rPr>
          <w:rFonts w:ascii="Arial" w:hAnsi="Arial" w:cs="Arial"/>
          <w:color w:val="000000"/>
          <w:sz w:val="24"/>
          <w:szCs w:val="24"/>
          <w:shd w:val="clear" w:color="auto" w:fill="FFFFFF"/>
        </w:rPr>
        <w:t>new</w:t>
      </w:r>
      <w:proofErr w:type="spellEnd"/>
      <w:r w:rsidR="005D5F15" w:rsidRPr="004F00A1">
        <w:rPr>
          <w:rFonts w:ascii="Arial" w:hAnsi="Arial" w:cs="Arial"/>
          <w:color w:val="000000"/>
          <w:sz w:val="24"/>
          <w:szCs w:val="24"/>
          <w:shd w:val="clear" w:color="auto" w:fill="FFFFFF"/>
        </w:rPr>
        <w:t>, not</w:t>
      </w:r>
      <w:r w:rsidR="00150EF9" w:rsidRPr="004F00A1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better,</w:t>
      </w:r>
      <w:r w:rsidR="005D5F15" w:rsidRPr="004F00A1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nd he is not waiting for you to make yourself better either. </w:t>
      </w:r>
    </w:p>
    <w:p w:rsidR="003B0157" w:rsidRPr="004F00A1" w:rsidRDefault="003B0157" w:rsidP="003B0157">
      <w:p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What to do if it’s someone else</w:t>
      </w:r>
    </w:p>
    <w:p w:rsidR="008A0190" w:rsidRPr="004F00A1" w:rsidRDefault="00A36C2A" w:rsidP="00216B71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Seen</w:t>
      </w:r>
      <w:r w:rsidR="008A0190" w:rsidRPr="004F00A1">
        <w:rPr>
          <w:rFonts w:ascii="Arial" w:hAnsi="Arial" w:cs="Arial"/>
          <w:sz w:val="24"/>
          <w:szCs w:val="24"/>
        </w:rPr>
        <w:t xml:space="preserve"> </w:t>
      </w:r>
    </w:p>
    <w:p w:rsidR="008A0190" w:rsidRPr="004F00A1" w:rsidRDefault="008A0190" w:rsidP="00FD403E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Take the time to look</w:t>
      </w:r>
      <w:r w:rsidR="00216B71" w:rsidRPr="004F00A1">
        <w:rPr>
          <w:rFonts w:ascii="Arial" w:hAnsi="Arial" w:cs="Arial"/>
          <w:sz w:val="24"/>
          <w:szCs w:val="24"/>
        </w:rPr>
        <w:t>, listen,</w:t>
      </w:r>
      <w:r w:rsidRPr="004F00A1">
        <w:rPr>
          <w:rFonts w:ascii="Arial" w:hAnsi="Arial" w:cs="Arial"/>
          <w:sz w:val="24"/>
          <w:szCs w:val="24"/>
        </w:rPr>
        <w:t xml:space="preserve"> and r</w:t>
      </w:r>
      <w:r w:rsidR="00216B71" w:rsidRPr="004F00A1">
        <w:rPr>
          <w:rFonts w:ascii="Arial" w:hAnsi="Arial" w:cs="Arial"/>
          <w:sz w:val="24"/>
          <w:szCs w:val="24"/>
        </w:rPr>
        <w:t>eally understand what’s going on. Discard</w:t>
      </w:r>
      <w:r w:rsidRPr="004F00A1">
        <w:rPr>
          <w:rFonts w:ascii="Arial" w:hAnsi="Arial" w:cs="Arial"/>
          <w:sz w:val="24"/>
          <w:szCs w:val="24"/>
        </w:rPr>
        <w:t xml:space="preserve"> preconceived ideas and </w:t>
      </w:r>
      <w:r w:rsidR="00216B71" w:rsidRPr="004F00A1">
        <w:rPr>
          <w:rFonts w:ascii="Arial" w:hAnsi="Arial" w:cs="Arial"/>
          <w:sz w:val="24"/>
          <w:szCs w:val="24"/>
        </w:rPr>
        <w:t>avoid</w:t>
      </w:r>
      <w:r w:rsidRPr="004F00A1">
        <w:rPr>
          <w:rFonts w:ascii="Arial" w:hAnsi="Arial" w:cs="Arial"/>
          <w:sz w:val="24"/>
          <w:szCs w:val="24"/>
        </w:rPr>
        <w:t xml:space="preserve"> snap judgments.</w:t>
      </w:r>
    </w:p>
    <w:p w:rsidR="00216B71" w:rsidRPr="004F00A1" w:rsidRDefault="00216B71" w:rsidP="00216B71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Be curious about their inner world and point of view.</w:t>
      </w:r>
    </w:p>
    <w:p w:rsidR="003B0157" w:rsidRPr="004F00A1" w:rsidRDefault="00A36C2A" w:rsidP="003B0157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Safe</w:t>
      </w:r>
    </w:p>
    <w:p w:rsidR="005D60A1" w:rsidRPr="004F00A1" w:rsidRDefault="005D60A1" w:rsidP="005D60A1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Make a commitment that you won’t be the source of fear</w:t>
      </w:r>
      <w:r w:rsidR="008736BD" w:rsidRPr="004F00A1">
        <w:rPr>
          <w:rFonts w:ascii="Arial" w:hAnsi="Arial" w:cs="Arial"/>
          <w:sz w:val="24"/>
          <w:szCs w:val="24"/>
        </w:rPr>
        <w:t xml:space="preserve"> or</w:t>
      </w:r>
      <w:r w:rsidR="00216B71" w:rsidRPr="004F00A1">
        <w:rPr>
          <w:rFonts w:ascii="Arial" w:hAnsi="Arial" w:cs="Arial"/>
          <w:sz w:val="24"/>
          <w:szCs w:val="24"/>
        </w:rPr>
        <w:t xml:space="preserve"> judgement</w:t>
      </w:r>
      <w:r w:rsidRPr="004F00A1">
        <w:rPr>
          <w:rFonts w:ascii="Arial" w:hAnsi="Arial" w:cs="Arial"/>
          <w:sz w:val="24"/>
          <w:szCs w:val="24"/>
        </w:rPr>
        <w:t xml:space="preserve"> in your home</w:t>
      </w:r>
      <w:r w:rsidR="00216B71" w:rsidRPr="004F00A1">
        <w:rPr>
          <w:rFonts w:ascii="Arial" w:hAnsi="Arial" w:cs="Arial"/>
          <w:sz w:val="24"/>
          <w:szCs w:val="24"/>
        </w:rPr>
        <w:t xml:space="preserve"> or relationship</w:t>
      </w:r>
      <w:r w:rsidRPr="004F00A1">
        <w:rPr>
          <w:rFonts w:ascii="Arial" w:hAnsi="Arial" w:cs="Arial"/>
          <w:sz w:val="24"/>
          <w:szCs w:val="24"/>
        </w:rPr>
        <w:t>.</w:t>
      </w:r>
    </w:p>
    <w:p w:rsidR="005D60A1" w:rsidRPr="004F00A1" w:rsidRDefault="005D60A1" w:rsidP="005D60A1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lastRenderedPageBreak/>
        <w:t xml:space="preserve">Repair, repair, repair! </w:t>
      </w:r>
      <w:r w:rsidR="00A13D5D" w:rsidRPr="004F00A1">
        <w:rPr>
          <w:rFonts w:ascii="Arial" w:hAnsi="Arial" w:cs="Arial"/>
          <w:sz w:val="24"/>
          <w:szCs w:val="24"/>
        </w:rPr>
        <w:t>If</w:t>
      </w:r>
      <w:r w:rsidRPr="004F00A1">
        <w:rPr>
          <w:rFonts w:ascii="Arial" w:hAnsi="Arial" w:cs="Arial"/>
          <w:sz w:val="24"/>
          <w:szCs w:val="24"/>
        </w:rPr>
        <w:t xml:space="preserve"> there’s a breach in your relationship with your child, reconnect</w:t>
      </w:r>
    </w:p>
    <w:p w:rsidR="005D60A1" w:rsidRPr="004F00A1" w:rsidRDefault="00216B71" w:rsidP="005D60A1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Be a safe person for someone to confide in</w:t>
      </w:r>
      <w:r w:rsidR="005D60A1" w:rsidRPr="004F00A1">
        <w:rPr>
          <w:rFonts w:ascii="Arial" w:hAnsi="Arial" w:cs="Arial"/>
          <w:sz w:val="24"/>
          <w:szCs w:val="24"/>
        </w:rPr>
        <w:t>.</w:t>
      </w:r>
    </w:p>
    <w:p w:rsidR="003B0157" w:rsidRPr="004F00A1" w:rsidRDefault="00A36C2A" w:rsidP="003B0157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Soothed</w:t>
      </w:r>
    </w:p>
    <w:p w:rsidR="003A39F5" w:rsidRPr="004F00A1" w:rsidRDefault="003A39F5" w:rsidP="003A39F5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 xml:space="preserve">Offer your P-E-A-C-E: </w:t>
      </w:r>
      <w:r w:rsidR="00216B71" w:rsidRPr="004F00A1">
        <w:rPr>
          <w:rFonts w:ascii="Arial" w:hAnsi="Arial" w:cs="Arial"/>
          <w:sz w:val="24"/>
          <w:szCs w:val="24"/>
        </w:rPr>
        <w:t>Give</w:t>
      </w:r>
      <w:r w:rsidRPr="004F00A1">
        <w:rPr>
          <w:rFonts w:ascii="Arial" w:hAnsi="Arial" w:cs="Arial"/>
          <w:sz w:val="24"/>
          <w:szCs w:val="24"/>
        </w:rPr>
        <w:t xml:space="preserve"> them your presence, engagement, affection, calm, and empathy.</w:t>
      </w:r>
    </w:p>
    <w:p w:rsidR="003B0157" w:rsidRPr="004F00A1" w:rsidRDefault="003B0157" w:rsidP="003B0157">
      <w:p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How to start a conversation</w:t>
      </w:r>
      <w:r w:rsidR="00C71356" w:rsidRPr="004F00A1">
        <w:rPr>
          <w:rFonts w:ascii="Arial" w:hAnsi="Arial" w:cs="Arial"/>
          <w:sz w:val="24"/>
          <w:szCs w:val="24"/>
        </w:rPr>
        <w:t xml:space="preserve">: </w:t>
      </w:r>
    </w:p>
    <w:p w:rsidR="003B0157" w:rsidRPr="004F00A1" w:rsidRDefault="005D5F15" w:rsidP="003B0157">
      <w:p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 xml:space="preserve">You seem to be putting a lot of pressure on yourself. </w:t>
      </w:r>
      <w:r w:rsidR="008F681D" w:rsidRPr="004F00A1">
        <w:rPr>
          <w:rFonts w:ascii="Arial" w:hAnsi="Arial" w:cs="Arial"/>
          <w:sz w:val="24"/>
          <w:szCs w:val="24"/>
        </w:rPr>
        <w:t>Can you tell me what’s going on</w:t>
      </w:r>
      <w:proofErr w:type="gramStart"/>
      <w:r w:rsidR="008F681D" w:rsidRPr="004F00A1">
        <w:rPr>
          <w:rFonts w:ascii="Arial" w:hAnsi="Arial" w:cs="Arial"/>
          <w:sz w:val="24"/>
          <w:szCs w:val="24"/>
        </w:rPr>
        <w:t>?</w:t>
      </w:r>
      <w:r w:rsidRPr="004F00A1">
        <w:rPr>
          <w:rFonts w:ascii="Arial" w:hAnsi="Arial" w:cs="Arial"/>
          <w:sz w:val="24"/>
          <w:szCs w:val="24"/>
        </w:rPr>
        <w:t>.</w:t>
      </w:r>
      <w:proofErr w:type="gramEnd"/>
    </w:p>
    <w:p w:rsidR="003B0157" w:rsidRPr="004F00A1" w:rsidRDefault="005D5F15" w:rsidP="003B0157">
      <w:p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My understanding is that people use cutting to cope with emotional or mental distress. What are you struggling to cope with?</w:t>
      </w:r>
    </w:p>
    <w:p w:rsidR="003B0157" w:rsidRPr="004F00A1" w:rsidRDefault="00216B71" w:rsidP="003B0157">
      <w:pPr>
        <w:spacing w:line="360" w:lineRule="auto"/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I see you working really hard on this project. Can we schedule in an ice cream break?</w:t>
      </w:r>
    </w:p>
    <w:p w:rsidR="00A36C2A" w:rsidRPr="004F00A1" w:rsidRDefault="003B0157">
      <w:pPr>
        <w:rPr>
          <w:rFonts w:ascii="Arial" w:hAnsi="Arial" w:cs="Arial"/>
          <w:sz w:val="24"/>
          <w:szCs w:val="24"/>
        </w:rPr>
      </w:pPr>
      <w:r w:rsidRPr="004F00A1">
        <w:rPr>
          <w:rFonts w:ascii="Arial" w:hAnsi="Arial" w:cs="Arial"/>
          <w:sz w:val="24"/>
          <w:szCs w:val="24"/>
        </w:rPr>
        <w:t>If you have any questions or want to talk through anything you can reach out to me at tambra@southwestchurch.org.</w:t>
      </w:r>
    </w:p>
    <w:p w:rsidR="00FC656B" w:rsidRPr="004F00A1" w:rsidRDefault="00FC656B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FC656B" w:rsidRPr="004F00A1" w:rsidSect="003B015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B272C"/>
    <w:multiLevelType w:val="hybridMultilevel"/>
    <w:tmpl w:val="EA1E4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04C1F"/>
    <w:multiLevelType w:val="hybridMultilevel"/>
    <w:tmpl w:val="11289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F50A5"/>
    <w:multiLevelType w:val="hybridMultilevel"/>
    <w:tmpl w:val="12107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235F0"/>
    <w:multiLevelType w:val="hybridMultilevel"/>
    <w:tmpl w:val="E6060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07811"/>
    <w:multiLevelType w:val="hybridMultilevel"/>
    <w:tmpl w:val="7B4C8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E49C0"/>
    <w:multiLevelType w:val="hybridMultilevel"/>
    <w:tmpl w:val="0FFC8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BZKmlpamhoYWZko6SsGpxcWZ+XkgBaa1AHYqwIAsAAAA"/>
  </w:docVars>
  <w:rsids>
    <w:rsidRoot w:val="003B0157"/>
    <w:rsid w:val="000165B3"/>
    <w:rsid w:val="00045823"/>
    <w:rsid w:val="00126D96"/>
    <w:rsid w:val="00140B83"/>
    <w:rsid w:val="00150EF9"/>
    <w:rsid w:val="00174E2D"/>
    <w:rsid w:val="001E58AC"/>
    <w:rsid w:val="00211AF0"/>
    <w:rsid w:val="00215CD9"/>
    <w:rsid w:val="00216B71"/>
    <w:rsid w:val="00274B09"/>
    <w:rsid w:val="003332AD"/>
    <w:rsid w:val="0033502F"/>
    <w:rsid w:val="003374F0"/>
    <w:rsid w:val="0038106C"/>
    <w:rsid w:val="003A39F5"/>
    <w:rsid w:val="003A58FB"/>
    <w:rsid w:val="003A6B0B"/>
    <w:rsid w:val="003B0157"/>
    <w:rsid w:val="004568AA"/>
    <w:rsid w:val="00456DAB"/>
    <w:rsid w:val="00486607"/>
    <w:rsid w:val="004F00A1"/>
    <w:rsid w:val="0052450C"/>
    <w:rsid w:val="00556749"/>
    <w:rsid w:val="00576BCF"/>
    <w:rsid w:val="005C41EB"/>
    <w:rsid w:val="005D3E8D"/>
    <w:rsid w:val="005D50B3"/>
    <w:rsid w:val="005D5F15"/>
    <w:rsid w:val="005D60A1"/>
    <w:rsid w:val="005E6B47"/>
    <w:rsid w:val="00616756"/>
    <w:rsid w:val="007B2212"/>
    <w:rsid w:val="007C4751"/>
    <w:rsid w:val="0081102C"/>
    <w:rsid w:val="00814121"/>
    <w:rsid w:val="008736BD"/>
    <w:rsid w:val="0089356F"/>
    <w:rsid w:val="008A0190"/>
    <w:rsid w:val="008A3E33"/>
    <w:rsid w:val="008F681D"/>
    <w:rsid w:val="0091030D"/>
    <w:rsid w:val="00915A8C"/>
    <w:rsid w:val="00937EB5"/>
    <w:rsid w:val="0097319A"/>
    <w:rsid w:val="009D20B6"/>
    <w:rsid w:val="00A13D5D"/>
    <w:rsid w:val="00A36C2A"/>
    <w:rsid w:val="00A54CEB"/>
    <w:rsid w:val="00A94416"/>
    <w:rsid w:val="00B36DFF"/>
    <w:rsid w:val="00B878B6"/>
    <w:rsid w:val="00C71356"/>
    <w:rsid w:val="00CE0558"/>
    <w:rsid w:val="00D11BCE"/>
    <w:rsid w:val="00DF3B70"/>
    <w:rsid w:val="00E84339"/>
    <w:rsid w:val="00EF332A"/>
    <w:rsid w:val="00F043F5"/>
    <w:rsid w:val="00F259B1"/>
    <w:rsid w:val="00F51091"/>
    <w:rsid w:val="00FC656B"/>
    <w:rsid w:val="00FD4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41E22B-6B53-4AA7-A26E-61F4A4DB2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01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015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3E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E3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36C2A"/>
    <w:rPr>
      <w:color w:val="0000FF"/>
      <w:u w:val="single"/>
    </w:rPr>
  </w:style>
  <w:style w:type="character" w:customStyle="1" w:styleId="text">
    <w:name w:val="text"/>
    <w:basedOn w:val="DefaultParagraphFont"/>
    <w:rsid w:val="005D50B3"/>
  </w:style>
  <w:style w:type="character" w:customStyle="1" w:styleId="indent-1-breaks">
    <w:name w:val="indent-1-breaks"/>
    <w:basedOn w:val="DefaultParagraphFont"/>
    <w:rsid w:val="005D50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536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2</TotalTime>
  <Pages>4</Pages>
  <Words>894</Words>
  <Characters>509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BREYER</dc:creator>
  <cp:keywords/>
  <dc:description/>
  <cp:lastModifiedBy>PAUL BREYER</cp:lastModifiedBy>
  <cp:revision>16</cp:revision>
  <cp:lastPrinted>2022-05-15T00:35:00Z</cp:lastPrinted>
  <dcterms:created xsi:type="dcterms:W3CDTF">2022-05-12T14:38:00Z</dcterms:created>
  <dcterms:modified xsi:type="dcterms:W3CDTF">2022-05-22T17:42:00Z</dcterms:modified>
</cp:coreProperties>
</file>